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3C70D" w14:textId="5F1C9A34" w:rsidR="00B41381" w:rsidRPr="00124C43" w:rsidRDefault="00EE1169" w:rsidP="00124C43">
      <w:pPr>
        <w:pStyle w:val="ListParagraph"/>
        <w:numPr>
          <w:ilvl w:val="0"/>
          <w:numId w:val="1"/>
        </w:numPr>
        <w:rPr>
          <w:lang w:val="en-US"/>
        </w:rPr>
      </w:pPr>
      <w:r w:rsidRPr="00124C43">
        <w:rPr>
          <w:lang w:val="en-US"/>
        </w:rPr>
        <w:t>Ex = 5.0e+05</w:t>
      </w:r>
    </w:p>
    <w:p w14:paraId="222C59FA" w14:textId="0E655217" w:rsidR="00EE1169" w:rsidRPr="00124C43" w:rsidRDefault="00EE1169" w:rsidP="00124C43">
      <w:pPr>
        <w:pStyle w:val="ListParagraph"/>
        <w:numPr>
          <w:ilvl w:val="0"/>
          <w:numId w:val="1"/>
        </w:numPr>
        <w:rPr>
          <w:lang w:val="en-US"/>
        </w:rPr>
      </w:pPr>
      <w:r w:rsidRPr="00124C43">
        <w:rPr>
          <w:lang w:val="en-US"/>
        </w:rPr>
        <w:t>Fx = 8.010883e-14</w:t>
      </w:r>
    </w:p>
    <w:p w14:paraId="5550C791" w14:textId="6E722188" w:rsidR="00EE1169" w:rsidRPr="00124C43" w:rsidRDefault="00EE1169" w:rsidP="00124C43">
      <w:pPr>
        <w:pStyle w:val="ListParagraph"/>
        <w:numPr>
          <w:ilvl w:val="0"/>
          <w:numId w:val="1"/>
        </w:numPr>
        <w:rPr>
          <w:lang w:val="en-US"/>
        </w:rPr>
      </w:pPr>
      <w:r w:rsidRPr="00124C43">
        <w:rPr>
          <w:lang w:val="en-US"/>
        </w:rPr>
        <w:t>Acceleration = 3.382347e+17</w:t>
      </w:r>
    </w:p>
    <w:p w14:paraId="484CC531" w14:textId="4BFBD2B8" w:rsidR="00EE1169" w:rsidRDefault="00EE1169" w:rsidP="00124C43">
      <w:pPr>
        <w:ind w:firstLine="720"/>
        <w:rPr>
          <w:lang w:val="en-US"/>
        </w:rPr>
      </w:pPr>
      <w:r>
        <w:rPr>
          <w:lang w:val="en-US"/>
        </w:rPr>
        <w:t>Plot shown below</w:t>
      </w:r>
    </w:p>
    <w:p w14:paraId="16CFB197" w14:textId="39C90ADC" w:rsidR="00EE1169" w:rsidRDefault="00EE1169">
      <w:pPr>
        <w:rPr>
          <w:lang w:val="en-US"/>
        </w:rPr>
      </w:pPr>
      <w:r>
        <w:rPr>
          <w:noProof/>
        </w:rPr>
        <w:drawing>
          <wp:inline distT="0" distB="0" distL="0" distR="0" wp14:anchorId="26935DAF" wp14:editId="3EF0B10C">
            <wp:extent cx="5353050" cy="3005593"/>
            <wp:effectExtent l="0" t="0" r="0" b="4445"/>
            <wp:docPr id="1" name="Picture 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57004" cy="3007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25E2E" w14:textId="07BA0D63" w:rsidR="00EE1169" w:rsidRDefault="00EE1169">
      <w:pPr>
        <w:rPr>
          <w:lang w:val="en-US"/>
        </w:rPr>
      </w:pPr>
      <w:r>
        <w:rPr>
          <w:lang w:val="en-US"/>
        </w:rPr>
        <w:t>Figure 1. 30 particle illustration</w:t>
      </w:r>
    </w:p>
    <w:p w14:paraId="07A0418C" w14:textId="32C4DE25" w:rsidR="00EE1169" w:rsidRDefault="00EE1169">
      <w:pPr>
        <w:rPr>
          <w:lang w:val="en-US"/>
        </w:rPr>
      </w:pPr>
      <w:r>
        <w:rPr>
          <w:noProof/>
        </w:rPr>
        <w:drawing>
          <wp:inline distT="0" distB="0" distL="0" distR="0" wp14:anchorId="15D21FEB" wp14:editId="391F4826">
            <wp:extent cx="5353050" cy="2990850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B018A" w14:textId="555AAF43" w:rsidR="00EE1169" w:rsidRDefault="00EE1169">
      <w:pPr>
        <w:rPr>
          <w:lang w:val="en-US"/>
        </w:rPr>
      </w:pPr>
      <w:r>
        <w:rPr>
          <w:lang w:val="en-US"/>
        </w:rPr>
        <w:t>Figure 2. 3000 particle illustration</w:t>
      </w:r>
    </w:p>
    <w:p w14:paraId="13026E7E" w14:textId="5F558062" w:rsidR="0074041D" w:rsidRDefault="0074041D">
      <w:pPr>
        <w:rPr>
          <w:lang w:val="en-US"/>
        </w:rPr>
      </w:pPr>
    </w:p>
    <w:p w14:paraId="57B84458" w14:textId="134E8560" w:rsidR="0074041D" w:rsidRPr="00124C43" w:rsidRDefault="0074041D" w:rsidP="00124C43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0"/>
          <w:szCs w:val="20"/>
        </w:rPr>
      </w:pPr>
      <w:r w:rsidRPr="00124C43">
        <w:rPr>
          <w:lang w:val="en-US"/>
        </w:rPr>
        <w:t>Current formula i</w:t>
      </w:r>
      <w:r w:rsidR="00124C43" w:rsidRPr="00124C43">
        <w:rPr>
          <w:lang w:val="en-US"/>
        </w:rPr>
        <w:t>s</w:t>
      </w:r>
      <w:r w:rsidR="00124C43" w:rsidRPr="00124C43">
        <w:t xml:space="preserve"> </w:t>
      </w:r>
      <w:r w:rsidR="00124C43" w:rsidRPr="00124C43">
        <w:rPr>
          <w:lang w:val="en-US"/>
        </w:rPr>
        <w:t>q*n*mu*E*area</w:t>
      </w:r>
    </w:p>
    <w:p w14:paraId="73C0BD18" w14:textId="3D006FD2" w:rsidR="00124C43" w:rsidRPr="00124C43" w:rsidRDefault="00124C43" w:rsidP="00124C43">
      <w:pPr>
        <w:ind w:firstLine="720"/>
        <w:rPr>
          <w:rFonts w:eastAsia="Times New Roman" w:cstheme="minorHAnsi"/>
        </w:rPr>
      </w:pPr>
      <w:r w:rsidRPr="00124C43">
        <w:rPr>
          <w:rFonts w:eastAsia="Times New Roman" w:cstheme="minorHAnsi"/>
        </w:rPr>
        <w:lastRenderedPageBreak/>
        <w:t>Plot shown below</w:t>
      </w:r>
    </w:p>
    <w:p w14:paraId="6E2B1AAC" w14:textId="5322BE42" w:rsidR="0074041D" w:rsidRPr="0074041D" w:rsidRDefault="0074041D"/>
    <w:p w14:paraId="71871985" w14:textId="0F639FA5" w:rsidR="00EE1169" w:rsidRDefault="00124C43">
      <w:pPr>
        <w:rPr>
          <w:lang w:val="en-US"/>
        </w:rPr>
      </w:pPr>
      <w:r>
        <w:rPr>
          <w:noProof/>
        </w:rPr>
        <w:drawing>
          <wp:inline distT="0" distB="0" distL="0" distR="0" wp14:anchorId="6E3BE119" wp14:editId="0A3777DE">
            <wp:extent cx="5353050" cy="3324225"/>
            <wp:effectExtent l="0" t="0" r="0" b="9525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74041D">
        <w:rPr>
          <w:lang w:val="en-US"/>
        </w:rPr>
        <w:t xml:space="preserve">Figure 3. </w:t>
      </w:r>
      <w:r>
        <w:rPr>
          <w:lang w:val="en-US"/>
        </w:rPr>
        <w:t>Current plot</w:t>
      </w:r>
    </w:p>
    <w:p w14:paraId="7DBE0229" w14:textId="79814FA7" w:rsidR="00124C43" w:rsidRDefault="00124C43">
      <w:pPr>
        <w:rPr>
          <w:lang w:val="en-US"/>
        </w:rPr>
      </w:pPr>
      <w:r>
        <w:rPr>
          <w:lang w:val="en-US"/>
        </w:rPr>
        <w:tab/>
        <w:t>Trend is increasing however gradually settles after certain time step.</w:t>
      </w:r>
    </w:p>
    <w:p w14:paraId="70D9ABA2" w14:textId="25FC10CE" w:rsidR="00124C43" w:rsidRDefault="00124C43" w:rsidP="00124C4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 density plot shown in Figure 4, temperature plot shown in Figure 5.</w:t>
      </w:r>
    </w:p>
    <w:p w14:paraId="64182557" w14:textId="714CF956" w:rsidR="00047C91" w:rsidRDefault="00047C91" w:rsidP="00047C91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88C1E2C" wp14:editId="3BC65891">
            <wp:extent cx="5486400" cy="3467735"/>
            <wp:effectExtent l="0" t="0" r="0" b="0"/>
            <wp:docPr id="7" name="Picture 7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urfac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A831" w14:textId="56508EF2" w:rsidR="00047C91" w:rsidRPr="00124C43" w:rsidRDefault="00047C91" w:rsidP="00047C91">
      <w:pPr>
        <w:rPr>
          <w:lang w:val="en-US"/>
        </w:rPr>
      </w:pPr>
      <w:r>
        <w:rPr>
          <w:lang w:val="en-US"/>
        </w:rPr>
        <w:t>Figure 4. Electron density plot</w:t>
      </w:r>
    </w:p>
    <w:p w14:paraId="02031DA4" w14:textId="09540A78" w:rsidR="00124C43" w:rsidRDefault="00047C91" w:rsidP="00124C43">
      <w:pPr>
        <w:rPr>
          <w:lang w:val="en-US"/>
        </w:rPr>
      </w:pPr>
      <w:r>
        <w:rPr>
          <w:noProof/>
        </w:rPr>
        <w:drawing>
          <wp:inline distT="0" distB="0" distL="0" distR="0" wp14:anchorId="782247ED" wp14:editId="35901960">
            <wp:extent cx="5486400" cy="3478530"/>
            <wp:effectExtent l="0" t="0" r="0" b="762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42C53" w14:textId="1CF6C839" w:rsidR="00047C91" w:rsidRDefault="00124C43" w:rsidP="00124C43">
      <w:pPr>
        <w:rPr>
          <w:lang w:val="en-US"/>
        </w:rPr>
      </w:pPr>
      <w:r>
        <w:rPr>
          <w:lang w:val="en-US"/>
        </w:rPr>
        <w:t>Figure 5. Temperature plot</w:t>
      </w:r>
    </w:p>
    <w:p w14:paraId="426BE4E9" w14:textId="77777777" w:rsidR="00047C91" w:rsidRDefault="00047C91">
      <w:pPr>
        <w:rPr>
          <w:lang w:val="en-US"/>
        </w:rPr>
      </w:pPr>
      <w:r>
        <w:rPr>
          <w:lang w:val="en-US"/>
        </w:rPr>
        <w:br w:type="page"/>
      </w:r>
    </w:p>
    <w:p w14:paraId="60FE75B7" w14:textId="0346C5B1" w:rsidR="00047C91" w:rsidRPr="00124C43" w:rsidRDefault="00047C91" w:rsidP="00124C43">
      <w:pPr>
        <w:rPr>
          <w:lang w:val="en-US"/>
        </w:rPr>
      </w:pPr>
      <w:r>
        <w:rPr>
          <w:lang w:val="en-US"/>
        </w:rPr>
        <w:lastRenderedPageBreak/>
        <w:t>Unfortunately was not able to finish the rest as</w:t>
      </w:r>
      <w:r w:rsidR="0009315A">
        <w:rPr>
          <w:lang w:val="en-US"/>
        </w:rPr>
        <w:t xml:space="preserve"> I’m too overwhelmed by the 4</w:t>
      </w:r>
      <w:r w:rsidR="0009315A" w:rsidRPr="0009315A">
        <w:rPr>
          <w:vertAlign w:val="superscript"/>
          <w:lang w:val="en-US"/>
        </w:rPr>
        <w:t>th</w:t>
      </w:r>
      <w:r w:rsidR="0009315A">
        <w:rPr>
          <w:lang w:val="en-US"/>
        </w:rPr>
        <w:t xml:space="preserve"> year workload and</w:t>
      </w:r>
      <w:r>
        <w:rPr>
          <w:lang w:val="en-US"/>
        </w:rPr>
        <w:t xml:space="preserve"> assignment 2 was a complete mess. I’m not made for Matlab coding. Sorry to let myself down :’(</w:t>
      </w:r>
    </w:p>
    <w:sectPr w:rsidR="00047C91" w:rsidRPr="00124C4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6792F"/>
    <w:multiLevelType w:val="hybridMultilevel"/>
    <w:tmpl w:val="0EBEFF7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DS1NLYwN7M0NTVX0lEKTi0uzszPAykwqgUAQ+3npywAAAA="/>
  </w:docVars>
  <w:rsids>
    <w:rsidRoot w:val="00EE1169"/>
    <w:rsid w:val="00047C91"/>
    <w:rsid w:val="0009315A"/>
    <w:rsid w:val="00124C43"/>
    <w:rsid w:val="0074041D"/>
    <w:rsid w:val="00B41381"/>
    <w:rsid w:val="00EE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783C6"/>
  <w15:chartTrackingRefBased/>
  <w15:docId w15:val="{3923AE0E-360B-4581-B483-99F96546D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C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4C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4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74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9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Cheng</dc:creator>
  <cp:keywords/>
  <dc:description/>
  <cp:lastModifiedBy>Xiang Cheng</cp:lastModifiedBy>
  <cp:revision>2</cp:revision>
  <dcterms:created xsi:type="dcterms:W3CDTF">2022-03-21T01:59:00Z</dcterms:created>
  <dcterms:modified xsi:type="dcterms:W3CDTF">2022-03-21T03:09:00Z</dcterms:modified>
</cp:coreProperties>
</file>